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6D5167" w14:textId="77777777" w:rsidR="008E014D" w:rsidRDefault="009E4F06">
      <w:r>
        <w:t>/how to get rid of acne scars</w:t>
      </w:r>
    </w:p>
    <w:p w14:paraId="56D89F08" w14:textId="77777777" w:rsidR="009E4F06" w:rsidRDefault="009E4F06">
      <w:r>
        <w:t>kw: how to get rid of acne scars</w:t>
      </w:r>
    </w:p>
    <w:p w14:paraId="4F59CA20" w14:textId="77777777" w:rsidR="009E4F06" w:rsidRDefault="009E4F06">
      <w:r>
        <w:t xml:space="preserve">meta: Dermatologists are telling us how to get rid of acne scars with their favorite products. Read how SKINNEY Medspa was featured in </w:t>
      </w:r>
      <w:r w:rsidRPr="009E4F06">
        <w:rPr>
          <w:i/>
        </w:rPr>
        <w:t>Women’s Health</w:t>
      </w:r>
      <w:r>
        <w:rPr>
          <w:i/>
        </w:rPr>
        <w:t xml:space="preserve"> </w:t>
      </w:r>
      <w:r>
        <w:t>on the topic.</w:t>
      </w:r>
    </w:p>
    <w:p w14:paraId="42AC0DC2" w14:textId="77777777" w:rsidR="00B96256" w:rsidRDefault="00B96256"/>
    <w:p w14:paraId="5D98A70A" w14:textId="77777777" w:rsidR="00B96256" w:rsidRDefault="00B96256" w:rsidP="00B96256">
      <w:pPr>
        <w:jc w:val="center"/>
        <w:rPr>
          <w:b/>
        </w:rPr>
      </w:pPr>
      <w:r>
        <w:rPr>
          <w:b/>
        </w:rPr>
        <w:t>How To Get Rid of Acne Scars</w:t>
      </w:r>
    </w:p>
    <w:p w14:paraId="444D0320" w14:textId="77777777" w:rsidR="00B96256" w:rsidRDefault="00B96256" w:rsidP="00B96256">
      <w:pPr>
        <w:jc w:val="center"/>
        <w:rPr>
          <w:b/>
        </w:rPr>
      </w:pPr>
    </w:p>
    <w:p w14:paraId="2C90546E" w14:textId="6B4C37DB" w:rsidR="00657D4E" w:rsidRDefault="003D7015" w:rsidP="00B96256">
      <w:r>
        <w:t>Acne and the scars that it leaves behind is no game. This is why dermatologists are telling us how to get rid of acne scars with their favorite products. SKINNEY Medspa gave their insight into the problem</w:t>
      </w:r>
      <w:r w:rsidR="00657D4E">
        <w:t xml:space="preserve"> that</w:t>
      </w:r>
      <w:r>
        <w:t xml:space="preserve"> men and women face in </w:t>
      </w:r>
      <w:hyperlink r:id="rId5" w:history="1">
        <w:r w:rsidRPr="003D7015">
          <w:rPr>
            <w:rStyle w:val="Hyperlink"/>
            <w:i/>
          </w:rPr>
          <w:t>Women’s Health</w:t>
        </w:r>
      </w:hyperlink>
      <w:r w:rsidRPr="003D7015">
        <w:rPr>
          <w:b/>
        </w:rPr>
        <w:t xml:space="preserve"> </w:t>
      </w:r>
      <w:r>
        <w:t xml:space="preserve">article, </w:t>
      </w:r>
      <w:r w:rsidRPr="003D7015">
        <w:rPr>
          <w:i/>
        </w:rPr>
        <w:t>How To Get Rid Of Acne Scars For Good, According To Dermatologists.</w:t>
      </w:r>
      <w:r w:rsidR="00657D4E">
        <w:rPr>
          <w:i/>
        </w:rPr>
        <w:t xml:space="preserve"> </w:t>
      </w:r>
      <w:r w:rsidR="00657D4E">
        <w:t xml:space="preserve">A study shows that acne scars are very common, and one-third of people experience </w:t>
      </w:r>
      <w:r w:rsidR="00657D4E" w:rsidRPr="008D64E2">
        <w:rPr>
          <w:u w:val="single"/>
        </w:rPr>
        <w:t>scarring</w:t>
      </w:r>
      <w:r w:rsidR="00657D4E">
        <w:t xml:space="preserve">. With this shared story heard round the world, </w:t>
      </w:r>
      <w:r w:rsidR="00405500">
        <w:t>there are several products on the market to get rid of acne scars.</w:t>
      </w:r>
    </w:p>
    <w:p w14:paraId="3F66F184" w14:textId="77777777" w:rsidR="00405500" w:rsidRDefault="00405500" w:rsidP="00B96256"/>
    <w:p w14:paraId="6607C3C4" w14:textId="532F3421" w:rsidR="00405500" w:rsidRDefault="008539DB" w:rsidP="00B96256">
      <w:pPr>
        <w:rPr>
          <w:b/>
        </w:rPr>
      </w:pPr>
      <w:r w:rsidRPr="008539DB">
        <w:rPr>
          <w:b/>
        </w:rPr>
        <w:t>What Causes Scarring?</w:t>
      </w:r>
    </w:p>
    <w:p w14:paraId="347724A4" w14:textId="77777777" w:rsidR="008539DB" w:rsidRDefault="008539DB" w:rsidP="00B96256">
      <w:pPr>
        <w:rPr>
          <w:b/>
        </w:rPr>
      </w:pPr>
    </w:p>
    <w:p w14:paraId="4246D42B" w14:textId="77777777" w:rsidR="008F3600" w:rsidRDefault="008539DB" w:rsidP="00B96256">
      <w:r>
        <w:t>Pimples are the main factor</w:t>
      </w:r>
      <w:r w:rsidR="00776649">
        <w:t xml:space="preserve">, </w:t>
      </w:r>
      <w:r>
        <w:t>According to Women</w:t>
      </w:r>
      <w:r w:rsidR="00776649">
        <w:t>’s Health. T</w:t>
      </w:r>
      <w:r>
        <w:t>he</w:t>
      </w:r>
      <w:r w:rsidR="00776649">
        <w:t>y cause a lot of inflammation and t</w:t>
      </w:r>
      <w:r>
        <w:t>he way skin re</w:t>
      </w:r>
      <w:r w:rsidR="00776649">
        <w:t xml:space="preserve">acts to inflammation and injury, </w:t>
      </w:r>
      <w:r>
        <w:t xml:space="preserve">is to release color from cells. </w:t>
      </w:r>
      <w:r w:rsidR="00776649">
        <w:t xml:space="preserve">There are now innovative ways to get rid of acne scars at home. </w:t>
      </w:r>
    </w:p>
    <w:p w14:paraId="4E8E5199" w14:textId="77777777" w:rsidR="008F3600" w:rsidRDefault="008F3600" w:rsidP="00B96256"/>
    <w:p w14:paraId="5FBBCA25" w14:textId="348DC1D9" w:rsidR="008F3600" w:rsidRDefault="000A20C3" w:rsidP="00B96256">
      <w:r>
        <w:t>Dermatologists sa</w:t>
      </w:r>
      <w:r w:rsidR="00776649">
        <w:t xml:space="preserve">y </w:t>
      </w:r>
      <w:r w:rsidR="001E37C6">
        <w:t xml:space="preserve">that genetics can also play a part in scarring. </w:t>
      </w:r>
      <w:r w:rsidR="00C42423">
        <w:t xml:space="preserve">If your family has a history with acne, you are more likely to develop scars. </w:t>
      </w:r>
      <w:r w:rsidR="008F3600">
        <w:t>Skin type can also play a factor. Women’s Health says that oi</w:t>
      </w:r>
      <w:r w:rsidR="008F3600" w:rsidRPr="008D64E2">
        <w:rPr>
          <w:u w:val="single"/>
        </w:rPr>
        <w:t xml:space="preserve">ly skin </w:t>
      </w:r>
      <w:r w:rsidR="008F3600">
        <w:t xml:space="preserve">is more likely to breakout and scar rather than combination </w:t>
      </w:r>
      <w:r w:rsidR="008F3600" w:rsidRPr="008D64E2">
        <w:rPr>
          <w:u w:val="single"/>
        </w:rPr>
        <w:t>or dry skin types</w:t>
      </w:r>
      <w:r w:rsidR="008F3600">
        <w:t xml:space="preserve">. Co-owner of SKINNEY Medspa, Marisa Martino, </w:t>
      </w:r>
      <w:r w:rsidR="008D64E2">
        <w:t>reports,</w:t>
      </w:r>
      <w:r w:rsidR="008F3600">
        <w:t xml:space="preserve"> “</w:t>
      </w:r>
      <w:r w:rsidR="008D64E2">
        <w:t>Acne</w:t>
      </w:r>
      <w:r w:rsidR="008F3600">
        <w:t xml:space="preserve"> is caused when an overproduction of oil clogs your pore which causes bacteria to begin to exasperate and create sebum and puss underneath your skin.” </w:t>
      </w:r>
      <w:r w:rsidR="00551DC5">
        <w:t xml:space="preserve">Darker skin tones are another </w:t>
      </w:r>
      <w:r w:rsidR="008F3600">
        <w:t>facto</w:t>
      </w:r>
      <w:r w:rsidR="00551DC5">
        <w:t xml:space="preserve">r that plays a role in scarring. </w:t>
      </w:r>
      <w:r w:rsidR="000F0A24">
        <w:t xml:space="preserve">These skin tones have more pigment potential </w:t>
      </w:r>
    </w:p>
    <w:p w14:paraId="709E76CA" w14:textId="77777777" w:rsidR="000A20C3" w:rsidRDefault="000A20C3" w:rsidP="00B96256"/>
    <w:p w14:paraId="08FFD7CA" w14:textId="39B899CC" w:rsidR="008539DB" w:rsidRDefault="00265E59" w:rsidP="00B96256">
      <w:r>
        <w:t xml:space="preserve">Dermatologists say that </w:t>
      </w:r>
      <w:r w:rsidRPr="008D64E2">
        <w:rPr>
          <w:u w:val="single"/>
        </w:rPr>
        <w:t>red and brown acne scars</w:t>
      </w:r>
      <w:r>
        <w:t xml:space="preserve"> typically heal by themselves, but it is important to </w:t>
      </w:r>
      <w:r w:rsidR="00093A22">
        <w:t>not mess with them. It can lead to increased scarring and more discoloration.</w:t>
      </w:r>
      <w:r w:rsidR="00E56F39">
        <w:t xml:space="preserve"> Over-the-counter products are available</w:t>
      </w:r>
      <w:r w:rsidR="00E349D5">
        <w:t xml:space="preserve"> to </w:t>
      </w:r>
      <w:r w:rsidR="00E349D5" w:rsidRPr="008D64E2">
        <w:rPr>
          <w:u w:val="single"/>
        </w:rPr>
        <w:t>help get rid of acne scars</w:t>
      </w:r>
      <w:r w:rsidR="00E56F39">
        <w:t xml:space="preserve"> and can be put to good use, but deeper scars might not heal so easily at home. It is a good idea to let a dermatologist treat those.</w:t>
      </w:r>
    </w:p>
    <w:p w14:paraId="79F10810" w14:textId="77777777" w:rsidR="00E349D5" w:rsidRDefault="00E349D5" w:rsidP="00B96256"/>
    <w:p w14:paraId="2ECF4FAA" w14:textId="34F40B4F" w:rsidR="00E349D5" w:rsidRDefault="00E349D5" w:rsidP="00B96256">
      <w:pPr>
        <w:rPr>
          <w:b/>
        </w:rPr>
      </w:pPr>
      <w:r w:rsidRPr="00E349D5">
        <w:rPr>
          <w:b/>
        </w:rPr>
        <w:t xml:space="preserve">What Products </w:t>
      </w:r>
      <w:r>
        <w:rPr>
          <w:b/>
        </w:rPr>
        <w:t>Work</w:t>
      </w:r>
      <w:r w:rsidRPr="00E349D5">
        <w:rPr>
          <w:b/>
        </w:rPr>
        <w:t>?</w:t>
      </w:r>
    </w:p>
    <w:p w14:paraId="3AB4B605" w14:textId="77777777" w:rsidR="00E349D5" w:rsidRDefault="00E349D5" w:rsidP="00B96256">
      <w:pPr>
        <w:rPr>
          <w:b/>
        </w:rPr>
      </w:pPr>
    </w:p>
    <w:p w14:paraId="61E83BF6" w14:textId="77777777" w:rsidR="00C86445" w:rsidRDefault="00C660C1" w:rsidP="00B96256">
      <w:r>
        <w:t xml:space="preserve">Now you are asking the question, how do I get rid of acne scars? </w:t>
      </w:r>
      <w:proofErr w:type="gramStart"/>
      <w:r w:rsidR="00C86445">
        <w:t>First of all</w:t>
      </w:r>
      <w:proofErr w:type="gramEnd"/>
      <w:r w:rsidR="00C86445">
        <w:t xml:space="preserve">, know that there are some acne scars you may not be able to get rid of entirely. </w:t>
      </w:r>
      <w:proofErr w:type="gramStart"/>
      <w:r w:rsidR="00C86445">
        <w:t>But</w:t>
      </w:r>
      <w:proofErr w:type="gramEnd"/>
      <w:r w:rsidR="00C86445">
        <w:t xml:space="preserve"> there are several options for improving the appearance of acne scarring. </w:t>
      </w:r>
    </w:p>
    <w:p w14:paraId="376137D6" w14:textId="77777777" w:rsidR="00C86445" w:rsidRDefault="00C86445" w:rsidP="00B96256"/>
    <w:p w14:paraId="46BF9544" w14:textId="4C0FF3FF" w:rsidR="00E56F39" w:rsidRDefault="00C660C1" w:rsidP="00B96256">
      <w:proofErr w:type="gramStart"/>
      <w:r>
        <w:t>There are a few over-the-counter products that dermatologists recommend</w:t>
      </w:r>
      <w:proofErr w:type="gramEnd"/>
      <w:r>
        <w:t xml:space="preserve">. The first is a </w:t>
      </w:r>
      <w:r w:rsidRPr="008D64E2">
        <w:rPr>
          <w:u w:val="single"/>
        </w:rPr>
        <w:t>retinoid.</w:t>
      </w:r>
      <w:r>
        <w:t xml:space="preserve"> Implementing one into your skincare routine will stimulate collagen production to fill in concave scars and soften the edge</w:t>
      </w:r>
      <w:r w:rsidR="001E4B8B">
        <w:t xml:space="preserve">s, according to Women’s Health. </w:t>
      </w:r>
      <w:r w:rsidR="005D050B">
        <w:t>Patients can get a prescription retinoid, but there are drug s</w:t>
      </w:r>
      <w:r w:rsidR="00D1671E">
        <w:t xml:space="preserve">tore </w:t>
      </w:r>
      <w:r w:rsidR="00D1671E">
        <w:lastRenderedPageBreak/>
        <w:t xml:space="preserve">options like Differin Gel. The next step is to refresh your exfoliation routine. </w:t>
      </w:r>
      <w:r w:rsidR="00B22506">
        <w:t xml:space="preserve">Try to add an exfoliator with glycolic acid. This ingredient will help </w:t>
      </w:r>
      <w:r w:rsidR="00C86445">
        <w:t>slough off</w:t>
      </w:r>
      <w:r w:rsidR="00B22506">
        <w:t xml:space="preserve"> dead skin </w:t>
      </w:r>
      <w:proofErr w:type="gramStart"/>
      <w:r w:rsidR="00B22506">
        <w:t>cells which</w:t>
      </w:r>
      <w:proofErr w:type="gramEnd"/>
      <w:r w:rsidR="00B22506">
        <w:t xml:space="preserve"> will result in softer and smoother scar edges.</w:t>
      </w:r>
      <w:r w:rsidR="006A2743">
        <w:t xml:space="preserve"> Then adding </w:t>
      </w:r>
      <w:r w:rsidR="006A2743" w:rsidRPr="008D64E2">
        <w:rPr>
          <w:u w:val="single"/>
        </w:rPr>
        <w:t>vitamin C and sunscreen</w:t>
      </w:r>
      <w:r w:rsidR="001E4B8B">
        <w:t xml:space="preserve"> to the daily routine</w:t>
      </w:r>
      <w:r w:rsidR="006A2743">
        <w:t xml:space="preserve"> </w:t>
      </w:r>
      <w:r w:rsidR="001E4B8B">
        <w:t>is</w:t>
      </w:r>
      <w:r w:rsidR="006A2743">
        <w:t xml:space="preserve"> crucial.</w:t>
      </w:r>
      <w:r w:rsidR="001E4B8B">
        <w:t xml:space="preserve"> </w:t>
      </w:r>
      <w:r w:rsidR="006A2743">
        <w:t xml:space="preserve">There are </w:t>
      </w:r>
      <w:r w:rsidR="006A2743" w:rsidRPr="008D64E2">
        <w:rPr>
          <w:u w:val="single"/>
        </w:rPr>
        <w:t>treatment options to get rid of acne scars</w:t>
      </w:r>
      <w:r w:rsidR="006A2743">
        <w:t xml:space="preserve">. </w:t>
      </w:r>
      <w:r w:rsidR="006A2743" w:rsidRPr="008D64E2">
        <w:rPr>
          <w:u w:val="single"/>
        </w:rPr>
        <w:t>Microneedling</w:t>
      </w:r>
      <w:r w:rsidR="001E4B8B" w:rsidRPr="008D64E2">
        <w:rPr>
          <w:u w:val="single"/>
        </w:rPr>
        <w:t>,</w:t>
      </w:r>
      <w:r w:rsidR="001E4B8B">
        <w:t xml:space="preserve"> </w:t>
      </w:r>
      <w:r w:rsidR="001E4B8B" w:rsidRPr="008D64E2">
        <w:rPr>
          <w:u w:val="single"/>
        </w:rPr>
        <w:t>chemical peels</w:t>
      </w:r>
      <w:r w:rsidR="001E4B8B">
        <w:t xml:space="preserve">, and </w:t>
      </w:r>
      <w:r w:rsidR="001E4B8B" w:rsidRPr="008D64E2">
        <w:rPr>
          <w:u w:val="single"/>
        </w:rPr>
        <w:t>laser resurfacing</w:t>
      </w:r>
      <w:r w:rsidR="001E4B8B">
        <w:t xml:space="preserve"> can all add to the healing process.</w:t>
      </w:r>
    </w:p>
    <w:p w14:paraId="6F0DB7FC" w14:textId="77777777" w:rsidR="001E4B8B" w:rsidRDefault="001E4B8B" w:rsidP="00B96256"/>
    <w:p w14:paraId="5FE223B4" w14:textId="1CC7708B" w:rsidR="001E4B8B" w:rsidRPr="00657D4E" w:rsidRDefault="001E4B8B" w:rsidP="00B96256">
      <w:r>
        <w:t xml:space="preserve">SKINNEY Medspa is a luxury state-of-the art wellness center. With three locations in Manhattan, our team wants to help you get rid of acne scars for good. </w:t>
      </w:r>
      <w:r w:rsidR="008D64E2">
        <w:t>Schedule</w:t>
      </w:r>
      <w:r>
        <w:t xml:space="preserve"> a consultation for treatments by calling 646-883-8929</w:t>
      </w:r>
      <w:r w:rsidR="008D64E2">
        <w:t xml:space="preserve"> or scheduling onl</w:t>
      </w:r>
      <w:bookmarkStart w:id="0" w:name="_GoBack"/>
      <w:bookmarkEnd w:id="0"/>
      <w:r w:rsidR="008D64E2">
        <w:t>ine.</w:t>
      </w:r>
    </w:p>
    <w:sectPr w:rsidR="001E4B8B" w:rsidRPr="00657D4E"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zAyM7QwsrQwNzFV0lEKTi0uzszPAykwrAUA5kH0kSwAAAA="/>
  </w:docVars>
  <w:rsids>
    <w:rsidRoot w:val="008E014D"/>
    <w:rsid w:val="00093A22"/>
    <w:rsid w:val="000A20C3"/>
    <w:rsid w:val="000F0A24"/>
    <w:rsid w:val="001A3BC2"/>
    <w:rsid w:val="001E37C6"/>
    <w:rsid w:val="001E4B8B"/>
    <w:rsid w:val="00265E59"/>
    <w:rsid w:val="002D4F29"/>
    <w:rsid w:val="003D7015"/>
    <w:rsid w:val="00405500"/>
    <w:rsid w:val="00551DC5"/>
    <w:rsid w:val="005D050B"/>
    <w:rsid w:val="00657D4E"/>
    <w:rsid w:val="006A2743"/>
    <w:rsid w:val="00776649"/>
    <w:rsid w:val="008539DB"/>
    <w:rsid w:val="008D64E2"/>
    <w:rsid w:val="008E014D"/>
    <w:rsid w:val="008F3600"/>
    <w:rsid w:val="009E4F06"/>
    <w:rsid w:val="00B22506"/>
    <w:rsid w:val="00B96256"/>
    <w:rsid w:val="00C42423"/>
    <w:rsid w:val="00C660C1"/>
    <w:rsid w:val="00C86445"/>
    <w:rsid w:val="00D1671E"/>
    <w:rsid w:val="00E349D5"/>
    <w:rsid w:val="00E56F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8A365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7015"/>
    <w:rPr>
      <w:color w:val="0000FF" w:themeColor="hyperlink"/>
      <w:u w:val="single"/>
    </w:rPr>
  </w:style>
  <w:style w:type="character" w:styleId="FollowedHyperlink">
    <w:name w:val="FollowedHyperlink"/>
    <w:basedOn w:val="DefaultParagraphFont"/>
    <w:uiPriority w:val="99"/>
    <w:semiHidden/>
    <w:unhideWhenUsed/>
    <w:rsid w:val="00C8644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7015"/>
    <w:rPr>
      <w:color w:val="0000FF" w:themeColor="hyperlink"/>
      <w:u w:val="single"/>
    </w:rPr>
  </w:style>
  <w:style w:type="character" w:styleId="FollowedHyperlink">
    <w:name w:val="FollowedHyperlink"/>
    <w:basedOn w:val="DefaultParagraphFont"/>
    <w:uiPriority w:val="99"/>
    <w:semiHidden/>
    <w:unhideWhenUsed/>
    <w:rsid w:val="00C864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womenshealthmag.com/beauty/a19915513/how-to-get-rid-of-acne-sca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509</Words>
  <Characters>2903</Characters>
  <Application>Microsoft Office Word</Application>
  <DocSecurity>0</DocSecurity>
  <Lines>24</Lines>
  <Paragraphs>6</Paragraphs>
  <ScaleCrop>false</ScaleCrop>
  <Company/>
  <LinksUpToDate>false</LinksUpToDate>
  <CharactersWithSpaces>3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21</cp:revision>
  <dcterms:created xsi:type="dcterms:W3CDTF">2019-09-16T13:49:00Z</dcterms:created>
  <dcterms:modified xsi:type="dcterms:W3CDTF">2019-09-20T16:34:00Z</dcterms:modified>
</cp:coreProperties>
</file>